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8C39857" w14:textId="4DA3A1EE" w:rsidR="00003769" w:rsidRPr="007B1C2E" w:rsidRDefault="0003347C">
      <w:pPr>
        <w:rPr>
          <w:rFonts w:ascii="Times New Roman" w:hAnsi="Times New Roman" w:cs="Times New Roman"/>
          <w:b/>
          <w:bCs/>
          <w:color w:val="000000" w:themeColor="text1"/>
          <w:kern w:val="24"/>
          <w:sz w:val="24"/>
          <w:szCs w:val="24"/>
        </w:rPr>
      </w:pPr>
      <w:r w:rsidRPr="007B1C2E">
        <w:rPr>
          <w:rFonts w:ascii="Times New Roman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Table </w:t>
      </w:r>
      <w:r w:rsidR="00B76D12">
        <w:rPr>
          <w:rFonts w:ascii="Times New Roman" w:hAnsi="Times New Roman" w:cs="Times New Roman"/>
          <w:b/>
          <w:bCs/>
          <w:color w:val="000000" w:themeColor="text1"/>
          <w:kern w:val="24"/>
          <w:sz w:val="24"/>
          <w:szCs w:val="24"/>
        </w:rPr>
        <w:t>S</w:t>
      </w:r>
      <w:bookmarkStart w:id="0" w:name="_GoBack"/>
      <w:bookmarkEnd w:id="0"/>
      <w:r w:rsidRPr="007B1C2E">
        <w:rPr>
          <w:rFonts w:ascii="Times New Roman" w:hAnsi="Times New Roman" w:cs="Times New Roman"/>
          <w:b/>
          <w:bCs/>
          <w:color w:val="000000" w:themeColor="text1"/>
          <w:kern w:val="24"/>
          <w:sz w:val="24"/>
          <w:szCs w:val="24"/>
        </w:rPr>
        <w:t>1</w:t>
      </w:r>
      <w:r w:rsidRPr="007B1C2E">
        <w:rPr>
          <w:rFonts w:ascii="Times New Roman" w:hAnsi="DengXian" w:cs="Times New Roman" w:hint="eastAsia"/>
          <w:b/>
          <w:bCs/>
          <w:color w:val="000000" w:themeColor="text1"/>
          <w:kern w:val="24"/>
          <w:sz w:val="24"/>
          <w:szCs w:val="24"/>
        </w:rPr>
        <w:t>：</w:t>
      </w:r>
      <w:r w:rsidRPr="007B1C2E">
        <w:rPr>
          <w:rFonts w:ascii="Times New Roman" w:hAnsi="Times New Roman" w:cs="Times New Roman"/>
          <w:b/>
          <w:bCs/>
          <w:color w:val="000000" w:themeColor="text1"/>
          <w:kern w:val="24"/>
          <w:sz w:val="24"/>
          <w:szCs w:val="24"/>
        </w:rPr>
        <w:t>Candidate natural compounds</w:t>
      </w:r>
    </w:p>
    <w:p w14:paraId="7EF2D206" w14:textId="7D031467" w:rsidR="0003347C" w:rsidRDefault="0003347C">
      <w:pPr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kern w:val="24"/>
          <w:sz w:val="24"/>
          <w:szCs w:val="24"/>
          <w:lang w:eastAsia="en-US"/>
        </w:rPr>
        <w:drawing>
          <wp:inline distT="0" distB="0" distL="0" distR="0" wp14:anchorId="5F60671F" wp14:editId="2BADC243">
            <wp:extent cx="5851194" cy="306768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1549" cy="307835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32BF61" w14:textId="07E4F822" w:rsidR="007B1C2E" w:rsidRDefault="007B1C2E">
      <w:pPr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</w:pPr>
    </w:p>
    <w:p w14:paraId="760FE89F" w14:textId="5B5C0569" w:rsidR="007B1C2E" w:rsidRDefault="007B1C2E">
      <w:pPr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</w:pPr>
    </w:p>
    <w:p w14:paraId="74486B7A" w14:textId="19501B76" w:rsidR="007B1C2E" w:rsidRDefault="007B1C2E">
      <w:pPr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</w:pPr>
    </w:p>
    <w:p w14:paraId="313A4653" w14:textId="23A8AA6E" w:rsidR="007B1C2E" w:rsidRDefault="007B1C2E">
      <w:pPr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</w:pPr>
    </w:p>
    <w:p w14:paraId="189F145B" w14:textId="29DCAB18" w:rsidR="007B1C2E" w:rsidRDefault="007B1C2E">
      <w:pPr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</w:pPr>
    </w:p>
    <w:p w14:paraId="119C8EDD" w14:textId="3E217147" w:rsidR="007B1C2E" w:rsidRDefault="007B1C2E">
      <w:pPr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</w:pPr>
    </w:p>
    <w:p w14:paraId="24038517" w14:textId="36158418" w:rsidR="007B1C2E" w:rsidRDefault="007B1C2E">
      <w:pPr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</w:pPr>
    </w:p>
    <w:p w14:paraId="72796428" w14:textId="360451C3" w:rsidR="007B1C2E" w:rsidRDefault="007B1C2E">
      <w:pPr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</w:pPr>
    </w:p>
    <w:p w14:paraId="5EC169CC" w14:textId="3D04ADA5" w:rsidR="007B1C2E" w:rsidRDefault="007B1C2E">
      <w:pPr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</w:pPr>
    </w:p>
    <w:p w14:paraId="77867A6A" w14:textId="7D132ECA" w:rsidR="007B1C2E" w:rsidRDefault="007B1C2E">
      <w:pPr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</w:pPr>
    </w:p>
    <w:p w14:paraId="63F6E601" w14:textId="11E2A07D" w:rsidR="007B1C2E" w:rsidRDefault="007B1C2E">
      <w:pPr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</w:pPr>
    </w:p>
    <w:p w14:paraId="3E339302" w14:textId="5B9B8506" w:rsidR="007B1C2E" w:rsidRDefault="007B1C2E">
      <w:pPr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</w:pPr>
    </w:p>
    <w:p w14:paraId="784B1416" w14:textId="734E992F" w:rsidR="007B1C2E" w:rsidRDefault="007B1C2E">
      <w:pPr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</w:pPr>
    </w:p>
    <w:p w14:paraId="29579065" w14:textId="1F4B30F6" w:rsidR="007B1C2E" w:rsidRDefault="007B1C2E">
      <w:pPr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</w:pPr>
    </w:p>
    <w:p w14:paraId="22A1FEAC" w14:textId="3BB3D3E4" w:rsidR="007B1C2E" w:rsidRDefault="007B1C2E">
      <w:pPr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</w:pPr>
    </w:p>
    <w:p w14:paraId="7CD4AFA3" w14:textId="0662E9F1" w:rsidR="007B1C2E" w:rsidRDefault="007B1C2E">
      <w:pPr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</w:pPr>
    </w:p>
    <w:p w14:paraId="1BB5816B" w14:textId="1D32A88F" w:rsidR="007B1C2E" w:rsidRDefault="007B1C2E">
      <w:pPr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</w:pPr>
    </w:p>
    <w:p w14:paraId="3B7942C0" w14:textId="3602A08F" w:rsidR="007B1C2E" w:rsidRDefault="007B1C2E">
      <w:pPr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</w:pPr>
    </w:p>
    <w:p w14:paraId="1DD65B81" w14:textId="43811744" w:rsidR="007B1C2E" w:rsidRDefault="007B1C2E">
      <w:pPr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</w:pPr>
    </w:p>
    <w:p w14:paraId="4A665668" w14:textId="530DB14A" w:rsidR="007B1C2E" w:rsidRDefault="007B1C2E">
      <w:pPr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</w:pPr>
    </w:p>
    <w:p w14:paraId="4F575819" w14:textId="64DB865B" w:rsidR="007B1C2E" w:rsidRDefault="007B1C2E">
      <w:pPr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</w:pPr>
    </w:p>
    <w:p w14:paraId="54BE31A4" w14:textId="1F833F97" w:rsidR="007B1C2E" w:rsidRDefault="007B1C2E">
      <w:pPr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</w:pPr>
    </w:p>
    <w:p w14:paraId="092B43A0" w14:textId="5BCDF457" w:rsidR="007B1C2E" w:rsidRDefault="007B1C2E">
      <w:pPr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</w:pPr>
    </w:p>
    <w:p w14:paraId="072395AF" w14:textId="7B321983" w:rsidR="007B1C2E" w:rsidRDefault="007B1C2E">
      <w:pPr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</w:pPr>
    </w:p>
    <w:p w14:paraId="4C09A69B" w14:textId="2949776E" w:rsidR="007B1C2E" w:rsidRDefault="007B1C2E">
      <w:pPr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</w:pPr>
    </w:p>
    <w:p w14:paraId="4526F8EF" w14:textId="77777777" w:rsidR="007B1C2E" w:rsidRPr="007B1C2E" w:rsidRDefault="007B1C2E">
      <w:pPr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</w:pPr>
    </w:p>
    <w:sectPr w:rsidR="007B1C2E" w:rsidRPr="007B1C2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8FD4862" w14:textId="77777777" w:rsidR="00692002" w:rsidRDefault="00692002" w:rsidP="007B1C2E">
      <w:r>
        <w:separator/>
      </w:r>
    </w:p>
  </w:endnote>
  <w:endnote w:type="continuationSeparator" w:id="0">
    <w:p w14:paraId="00D01E56" w14:textId="77777777" w:rsidR="00692002" w:rsidRDefault="00692002" w:rsidP="007B1C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DengXian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3FF21B4" w14:textId="77777777" w:rsidR="00692002" w:rsidRDefault="00692002" w:rsidP="007B1C2E">
      <w:r>
        <w:separator/>
      </w:r>
    </w:p>
  </w:footnote>
  <w:footnote w:type="continuationSeparator" w:id="0">
    <w:p w14:paraId="1EDDE0FF" w14:textId="77777777" w:rsidR="00692002" w:rsidRDefault="00692002" w:rsidP="007B1C2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tLAwNTcxNDawMDFW0lEKTi0uzszPAykwqQUAk4UCVSwAAAA="/>
  </w:docVars>
  <w:rsids>
    <w:rsidRoot w:val="00B73991"/>
    <w:rsid w:val="00003769"/>
    <w:rsid w:val="0003347C"/>
    <w:rsid w:val="00464A32"/>
    <w:rsid w:val="00692002"/>
    <w:rsid w:val="007B1C2E"/>
    <w:rsid w:val="00891BDD"/>
    <w:rsid w:val="00B73991"/>
    <w:rsid w:val="00B76D12"/>
    <w:rsid w:val="00C2041E"/>
    <w:rsid w:val="00E735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0F7178"/>
  <w15:chartTrackingRefBased/>
  <w15:docId w15:val="{2DC0CE97-4625-4368-9B5E-8967F96B07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347C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1C2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7B1C2E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7B1C2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7B1C2E"/>
    <w:rPr>
      <w:sz w:val="18"/>
      <w:szCs w:val="18"/>
    </w:rPr>
  </w:style>
  <w:style w:type="table" w:styleId="LightShading">
    <w:name w:val="Light Shading"/>
    <w:basedOn w:val="TableNormal"/>
    <w:uiPriority w:val="60"/>
    <w:rsid w:val="007B1C2E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580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50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9</Words>
  <Characters>56</Characters>
  <Application>Microsoft Office Word</Application>
  <DocSecurity>0</DocSecurity>
  <Lines>1</Lines>
  <Paragraphs>1</Paragraphs>
  <ScaleCrop>false</ScaleCrop>
  <Company/>
  <LinksUpToDate>false</LinksUpToDate>
  <CharactersWithSpaces>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ibin jiang</dc:creator>
  <cp:keywords/>
  <dc:description/>
  <cp:lastModifiedBy>Maria Flora V.</cp:lastModifiedBy>
  <cp:revision>6</cp:revision>
  <dcterms:created xsi:type="dcterms:W3CDTF">2022-09-08T13:54:00Z</dcterms:created>
  <dcterms:modified xsi:type="dcterms:W3CDTF">2023-07-14T13:51:00Z</dcterms:modified>
</cp:coreProperties>
</file>